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31108" w:rsidR="000B50AA" w:rsidP="007046EC" w:rsidRDefault="007046EC" w14:paraId="2561890A" w14:textId="575D1495">
      <w:pPr>
        <w:pStyle w:val="Title"/>
        <w:rPr>
          <w:lang w:val="en-GB"/>
        </w:rPr>
      </w:pPr>
      <w:bookmarkStart w:name="git-in-5-minutes---concrete-practice" w:id="0"/>
      <w:r w:rsidRPr="72112A86" w:rsidR="72112A86">
        <w:rPr>
          <w:lang w:val="en-GB"/>
        </w:rPr>
        <w:t>Lab 5 - Refactoring with Existing Tests3</w:t>
      </w:r>
    </w:p>
    <w:bookmarkEnd w:id="0"/>
    <w:p w:rsidR="00671F5D" w:rsidP="00664111" w:rsidRDefault="00664111" w14:paraId="4CD66CBC" w14:textId="36D627D7">
      <w:pPr>
        <w:pStyle w:val="Heading1"/>
      </w:pPr>
      <w:r>
        <w:t>Introduction</w:t>
      </w:r>
    </w:p>
    <w:p w:rsidRPr="00664111" w:rsidR="00664111" w:rsidP="00664111" w:rsidRDefault="00664111" w14:paraId="50C332C1" w14:textId="4F6863EE">
      <w:pPr>
        <w:pStyle w:val="FirstParagraph"/>
      </w:pPr>
      <w:r>
        <w:t>We have provided you with a starter project (C#</w:t>
      </w:r>
      <w:r w:rsidR="00E36D40">
        <w:t xml:space="preserve"> </w:t>
      </w:r>
      <w:r>
        <w:t>and JavaScript flavours</w:t>
      </w:r>
      <w:r w:rsidR="00E36D40">
        <w:t xml:space="preserve"> - sorry, no Java</w:t>
      </w:r>
      <w:r>
        <w:t xml:space="preserve">) complete with unit tests. The application behaves as expected, however, its </w:t>
      </w:r>
      <w:proofErr w:type="gramStart"/>
      <w:r>
        <w:t>code-base</w:t>
      </w:r>
      <w:proofErr w:type="gramEnd"/>
      <w:r>
        <w:t xml:space="preserve"> could benefit from some refactoring.</w:t>
      </w:r>
    </w:p>
    <w:p w:rsidR="00664111" w:rsidP="00664111" w:rsidRDefault="00664111" w14:paraId="2670090E" w14:textId="1A9C0EA5">
      <w:pPr>
        <w:pStyle w:val="Heading1"/>
      </w:pPr>
      <w:r>
        <w:t>Goals</w:t>
      </w:r>
    </w:p>
    <w:p w:rsidR="00664111" w:rsidP="00664111" w:rsidRDefault="00664111" w14:paraId="6FEAA069" w14:textId="22B1DC98">
      <w:pPr>
        <w:pStyle w:val="Compact"/>
      </w:pPr>
      <w:r>
        <w:t>Examine the code in the starter project.</w:t>
      </w:r>
    </w:p>
    <w:p w:rsidR="00664111" w:rsidP="00664111" w:rsidRDefault="00664111" w14:paraId="1C688139" w14:textId="15AD8ADC">
      <w:pPr>
        <w:pStyle w:val="Compact"/>
      </w:pPr>
      <w:r>
        <w:t xml:space="preserve">Run the tests, to see that </w:t>
      </w:r>
      <w:proofErr w:type="gramStart"/>
      <w:r>
        <w:t>the all</w:t>
      </w:r>
      <w:proofErr w:type="gramEnd"/>
      <w:r>
        <w:t xml:space="preserve"> initially pass.</w:t>
      </w:r>
    </w:p>
    <w:p w:rsidR="00664111" w:rsidP="00664111" w:rsidRDefault="00664111" w14:paraId="3DB4DD95" w14:textId="38913CCC">
      <w:pPr>
        <w:pStyle w:val="Compact"/>
      </w:pPr>
      <w:r>
        <w:t>Run the program itself, and observe the output, to help you understand what the application is meant to do and how it is meant to behave.</w:t>
      </w:r>
    </w:p>
    <w:p w:rsidR="00664111" w:rsidP="00664111" w:rsidRDefault="00664111" w14:paraId="6B3F5383" w14:textId="6AD61D57">
      <w:pPr>
        <w:pStyle w:val="Compact"/>
      </w:pPr>
      <w:r>
        <w:t>Using the different refactoring principles, identify where some refactoring could potentially be done.</w:t>
      </w:r>
    </w:p>
    <w:p w:rsidR="00664111" w:rsidP="00664111" w:rsidRDefault="00664111" w14:paraId="333090DC" w14:textId="0503502F">
      <w:pPr>
        <w:pStyle w:val="Compact"/>
      </w:pPr>
      <w:r>
        <w:t xml:space="preserve">Add comments to the code to highlight these </w:t>
      </w:r>
      <w:proofErr w:type="gramStart"/>
      <w:r>
        <w:t>places, and</w:t>
      </w:r>
      <w:proofErr w:type="gramEnd"/>
      <w:r>
        <w:t xml:space="preserve"> begin to refactor the code.</w:t>
      </w:r>
    </w:p>
    <w:p w:rsidR="00664111" w:rsidP="00664111" w:rsidRDefault="00664111" w14:paraId="18803CC4" w14:textId="064B500A">
      <w:pPr>
        <w:pStyle w:val="Heading1"/>
      </w:pPr>
      <w:r>
        <w:t>Rules</w:t>
      </w:r>
    </w:p>
    <w:p w:rsidR="00664111" w:rsidP="00664111" w:rsidRDefault="00664111" w14:paraId="124A3EFE" w14:textId="3CC2B481">
      <w:pPr>
        <w:pStyle w:val="Compact"/>
        <w:numPr>
          <w:ilvl w:val="0"/>
          <w:numId w:val="42"/>
        </w:numPr>
      </w:pPr>
      <w:r>
        <w:t>All unit tests must still pass when the refactoring is done (without the tests having to be changed!)</w:t>
      </w:r>
    </w:p>
    <w:p w:rsidR="00375574" w:rsidP="00375574" w:rsidRDefault="00375574" w14:paraId="149391E2" w14:textId="45AF0924">
      <w:pPr>
        <w:pStyle w:val="FirstParagraph"/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790"/>
      </w:tblGrid>
      <w:tr w:rsidRPr="00103104" w:rsidR="00375574" w:rsidTr="00375574" w14:paraId="3118EF6E" w14:textId="77777777">
        <w:tc>
          <w:tcPr>
            <w:tcW w:w="10790" w:type="dxa"/>
            <w:shd w:val="clear" w:color="auto" w:fill="EAF1DD" w:themeFill="accent3" w:themeFillTint="33"/>
          </w:tcPr>
          <w:p w:rsidRPr="00103104" w:rsidR="00375574" w:rsidP="00786D42" w:rsidRDefault="00375574" w14:paraId="4F815EA6" w14:textId="13BEF9F5">
            <w:pPr>
              <w:keepNext/>
              <w:widowControl w:val="0"/>
              <w:outlineLvl w:val="0"/>
              <w:rPr>
                <w:rFonts w:ascii="Montserrat" w:hAnsi="Montserrat" w:cs="Arial"/>
                <w:color w:val="00404F"/>
                <w:sz w:val="28"/>
                <w:lang w:val="en-GB"/>
              </w:rPr>
            </w:pPr>
            <w:r>
              <w:rPr>
                <w:rFonts w:ascii="Montserrat" w:hAnsi="Montserrat" w:cs="Arial"/>
                <w:color w:val="00404F"/>
                <w:sz w:val="28"/>
                <w:lang w:val="en-GB"/>
              </w:rPr>
              <w:t>C#</w:t>
            </w:r>
            <w:r w:rsidRPr="00103104">
              <w:rPr>
                <w:rFonts w:ascii="Montserrat" w:hAnsi="Montserrat" w:cs="Arial"/>
                <w:color w:val="00404F"/>
                <w:sz w:val="28"/>
                <w:lang w:val="en-GB"/>
              </w:rPr>
              <w:t xml:space="preserve"> </w:t>
            </w:r>
            <w:r w:rsidRPr="00B42DCC">
              <w:rPr>
                <w:rFonts w:ascii="Montserrat" w:hAnsi="Montserrat" w:cs="Arial"/>
                <w:color w:val="00404F"/>
                <w:sz w:val="28"/>
                <w:lang w:val="en-GB"/>
              </w:rPr>
              <w:t>instructions</w:t>
            </w:r>
          </w:p>
        </w:tc>
      </w:tr>
      <w:tr w:rsidRPr="00103104" w:rsidR="00375574" w:rsidTr="00786D42" w14:paraId="3E994382" w14:textId="77777777">
        <w:tc>
          <w:tcPr>
            <w:tcW w:w="10790" w:type="dxa"/>
          </w:tcPr>
          <w:p w:rsidR="00375574" w:rsidP="00786D42" w:rsidRDefault="00375574" w14:paraId="07A4A15C" w14:textId="77777777">
            <w:pPr>
              <w:pStyle w:val="FirstParagraph"/>
            </w:pPr>
            <w:r>
              <w:t xml:space="preserve">Open the project using the </w:t>
            </w:r>
            <w:r w:rsidRPr="00375574">
              <w:rPr>
                <w:b/>
                <w:bCs/>
              </w:rPr>
              <w:t>Lab 5.sln</w:t>
            </w:r>
            <w:r>
              <w:t xml:space="preserve"> file.</w:t>
            </w:r>
          </w:p>
          <w:p w:rsidR="00375574" w:rsidP="00786D42" w:rsidRDefault="00375574" w14:paraId="00962BF3" w14:textId="77777777">
            <w:pPr>
              <w:pStyle w:val="FirstParagraph"/>
            </w:pPr>
            <w:r>
              <w:t>Run the application using F5 or Ctl-F5.</w:t>
            </w:r>
          </w:p>
          <w:p w:rsidRPr="00B42DCC" w:rsidR="00375574" w:rsidP="00786D42" w:rsidRDefault="00375574" w14:paraId="5760FB65" w14:textId="7D8FA3B0">
            <w:pPr>
              <w:pStyle w:val="FirstParagraph"/>
            </w:pPr>
            <w:r>
              <w:t>Run the tests using the Test menu &gt; Run all tests.</w:t>
            </w:r>
          </w:p>
        </w:tc>
      </w:tr>
    </w:tbl>
    <w:p w:rsidR="00375574" w:rsidP="00375574" w:rsidRDefault="00375574" w14:paraId="66FE7FCB" w14:textId="206745C8">
      <w:pPr>
        <w:pStyle w:val="FirstParagraph"/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790"/>
      </w:tblGrid>
      <w:tr w:rsidRPr="00103104" w:rsidR="00375574" w:rsidTr="000311CB" w14:paraId="7E74A950" w14:textId="77777777">
        <w:tc>
          <w:tcPr>
            <w:tcW w:w="10790" w:type="dxa"/>
            <w:shd w:val="clear" w:color="auto" w:fill="FDE9D9" w:themeFill="accent6" w:themeFillTint="33"/>
          </w:tcPr>
          <w:p w:rsidRPr="00103104" w:rsidR="00375574" w:rsidP="00786D42" w:rsidRDefault="00375574" w14:paraId="1AAD1E6B" w14:textId="6BB3FBC6">
            <w:pPr>
              <w:keepNext/>
              <w:widowControl w:val="0"/>
              <w:outlineLvl w:val="0"/>
              <w:rPr>
                <w:rFonts w:ascii="Montserrat" w:hAnsi="Montserrat" w:cs="Arial"/>
                <w:color w:val="00404F"/>
                <w:sz w:val="28"/>
                <w:lang w:val="en-GB"/>
              </w:rPr>
            </w:pPr>
            <w:r>
              <w:rPr>
                <w:rFonts w:ascii="Montserrat" w:hAnsi="Montserrat" w:cs="Arial"/>
                <w:color w:val="00404F"/>
                <w:sz w:val="28"/>
                <w:lang w:val="en-GB"/>
              </w:rPr>
              <w:t>JavaScript</w:t>
            </w:r>
            <w:r w:rsidRPr="00103104">
              <w:rPr>
                <w:rFonts w:ascii="Montserrat" w:hAnsi="Montserrat" w:cs="Arial"/>
                <w:color w:val="00404F"/>
                <w:sz w:val="28"/>
                <w:lang w:val="en-GB"/>
              </w:rPr>
              <w:t xml:space="preserve"> </w:t>
            </w:r>
            <w:r w:rsidRPr="00B42DCC">
              <w:rPr>
                <w:rFonts w:ascii="Montserrat" w:hAnsi="Montserrat" w:cs="Arial"/>
                <w:color w:val="00404F"/>
                <w:sz w:val="28"/>
                <w:lang w:val="en-GB"/>
              </w:rPr>
              <w:t>instructions</w:t>
            </w:r>
          </w:p>
        </w:tc>
      </w:tr>
      <w:tr w:rsidRPr="00103104" w:rsidR="00375574" w:rsidTr="000311CB" w14:paraId="283F31A9" w14:textId="77777777">
        <w:tc>
          <w:tcPr>
            <w:tcW w:w="10790" w:type="dxa"/>
          </w:tcPr>
          <w:p w:rsidR="00375574" w:rsidP="00786D42" w:rsidRDefault="00375574" w14:paraId="77829C2F" w14:textId="61E13D26">
            <w:pPr>
              <w:pStyle w:val="FirstParagraph"/>
            </w:pPr>
            <w:r>
              <w:t>Open the folder containing the project using Visual Studio Code, then open a terminal in the same folder.</w:t>
            </w:r>
          </w:p>
          <w:p w:rsidR="00375574" w:rsidP="00786D42" w:rsidRDefault="00375574" w14:paraId="05B74F41" w14:textId="508E023A">
            <w:pPr>
              <w:pStyle w:val="FirstParagraph"/>
            </w:pPr>
            <w:r>
              <w:t>First, ensure all dependencies are installed, using:</w:t>
            </w:r>
          </w:p>
          <w:p w:rsidR="00375574" w:rsidP="00375574" w:rsidRDefault="00375574" w14:paraId="57E30A0B" w14:textId="77CCDBFE">
            <w:pPr>
              <w:pStyle w:val="Code"/>
            </w:pPr>
            <w:proofErr w:type="spellStart"/>
            <w:r>
              <w:t>npm</w:t>
            </w:r>
            <w:proofErr w:type="spellEnd"/>
            <w:r>
              <w:t xml:space="preserve"> install</w:t>
            </w:r>
          </w:p>
          <w:p w:rsidR="000311CB" w:rsidP="000311CB" w:rsidRDefault="000311CB" w14:paraId="09209AFC" w14:textId="3D87CEAC">
            <w:pPr>
              <w:pStyle w:val="Code"/>
              <w:ind w:left="0"/>
            </w:pPr>
            <w:r>
              <w:t xml:space="preserve">Change </w:t>
            </w:r>
            <w:proofErr w:type="spellStart"/>
            <w:proofErr w:type="gramStart"/>
            <w:r>
              <w:t>package.json</w:t>
            </w:r>
            <w:proofErr w:type="spellEnd"/>
            <w:proofErr w:type="gramEnd"/>
            <w:r>
              <w:t xml:space="preserve"> to</w:t>
            </w:r>
          </w:p>
          <w:p w:rsidRPr="000311CB" w:rsidR="000311CB" w:rsidP="000311CB" w:rsidRDefault="000311CB" w14:paraId="1E1B1D48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{</w:t>
            </w:r>
          </w:p>
          <w:p w:rsidRPr="000311CB" w:rsidR="000311CB" w:rsidP="000311CB" w:rsidRDefault="000311CB" w14:paraId="113F2834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name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hAnsi="Consolas" w:eastAsia="Times New Roman" w:cs="Times New Roman"/>
                <w:color w:val="CE9178"/>
                <w:sz w:val="21"/>
                <w:szCs w:val="21"/>
                <w:lang w:val="en-GB" w:eastAsia="en-GB"/>
              </w:rPr>
              <w:t>"Starter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:rsidRPr="000311CB" w:rsidR="000311CB" w:rsidP="000311CB" w:rsidRDefault="000311CB" w14:paraId="3EF60C96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version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hAnsi="Consolas" w:eastAsia="Times New Roman" w:cs="Times New Roman"/>
                <w:color w:val="CE9178"/>
                <w:sz w:val="21"/>
                <w:szCs w:val="21"/>
                <w:lang w:val="en-GB" w:eastAsia="en-GB"/>
              </w:rPr>
              <w:t>"1.0.0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:rsidRPr="000311CB" w:rsidR="000311CB" w:rsidP="000311CB" w:rsidRDefault="000311CB" w14:paraId="004DAB17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description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hAnsi="Consolas" w:eastAsia="Times New Roman" w:cs="Times New Roman"/>
                <w:color w:val="CE9178"/>
                <w:sz w:val="21"/>
                <w:szCs w:val="21"/>
                <w:lang w:val="en-GB" w:eastAsia="en-GB"/>
              </w:rPr>
              <w:t>"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:rsidRPr="000311CB" w:rsidR="000311CB" w:rsidP="000311CB" w:rsidRDefault="000311CB" w14:paraId="3EA9479B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main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hAnsi="Consolas" w:eastAsia="Times New Roman" w:cs="Times New Roman"/>
                <w:color w:val="CE9178"/>
                <w:sz w:val="21"/>
                <w:szCs w:val="21"/>
                <w:lang w:val="en-GB" w:eastAsia="en-GB"/>
              </w:rPr>
              <w:t>"ShoppingBasket.js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:rsidRPr="000311CB" w:rsidR="000311CB" w:rsidP="000311CB" w:rsidRDefault="000311CB" w14:paraId="7F2CCC43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scripts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{</w:t>
            </w:r>
          </w:p>
          <w:p w:rsidRPr="000311CB" w:rsidR="000311CB" w:rsidP="000311CB" w:rsidRDefault="000311CB" w14:paraId="74A53573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test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hAnsi="Consolas" w:eastAsia="Times New Roman" w:cs="Times New Roman"/>
                <w:color w:val="CE9178"/>
                <w:sz w:val="21"/>
                <w:szCs w:val="21"/>
                <w:lang w:val="en-GB" w:eastAsia="en-GB"/>
              </w:rPr>
              <w:t>"mocha *.test.js"</w:t>
            </w:r>
          </w:p>
          <w:p w:rsidRPr="000311CB" w:rsidR="000311CB" w:rsidP="000311CB" w:rsidRDefault="000311CB" w14:paraId="01007A96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},</w:t>
            </w:r>
          </w:p>
          <w:p w:rsidRPr="000311CB" w:rsidR="000311CB" w:rsidP="000311CB" w:rsidRDefault="000311CB" w14:paraId="0A6B7F13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keywords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[],</w:t>
            </w:r>
          </w:p>
          <w:p w:rsidRPr="000311CB" w:rsidR="000311CB" w:rsidP="000311CB" w:rsidRDefault="000311CB" w14:paraId="58F6A051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author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hAnsi="Consolas" w:eastAsia="Times New Roman" w:cs="Times New Roman"/>
                <w:color w:val="CE9178"/>
                <w:sz w:val="21"/>
                <w:szCs w:val="21"/>
                <w:lang w:val="en-GB" w:eastAsia="en-GB"/>
              </w:rPr>
              <w:t>"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:rsidRPr="000311CB" w:rsidR="000311CB" w:rsidP="000311CB" w:rsidRDefault="000311CB" w14:paraId="08713369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license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hAnsi="Consolas" w:eastAsia="Times New Roman" w:cs="Times New Roman"/>
                <w:color w:val="CE9178"/>
                <w:sz w:val="21"/>
                <w:szCs w:val="21"/>
                <w:lang w:val="en-GB" w:eastAsia="en-GB"/>
              </w:rPr>
              <w:t>"ISC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:rsidRPr="000311CB" w:rsidR="000311CB" w:rsidP="000311CB" w:rsidRDefault="000311CB" w14:paraId="79CDF532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dependencies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{</w:t>
            </w:r>
          </w:p>
          <w:p w:rsidRPr="000311CB" w:rsidR="000311CB" w:rsidP="000311CB" w:rsidRDefault="000311CB" w14:paraId="6D4465E3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chai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hAnsi="Consolas" w:eastAsia="Times New Roman" w:cs="Times New Roman"/>
                <w:color w:val="CE9178"/>
                <w:sz w:val="21"/>
                <w:szCs w:val="21"/>
                <w:lang w:val="en-GB" w:eastAsia="en-GB"/>
              </w:rPr>
              <w:t>"^4.2.0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:rsidRPr="000311CB" w:rsidR="000311CB" w:rsidP="000311CB" w:rsidRDefault="000311CB" w14:paraId="7405B6DD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    </w:t>
            </w:r>
            <w:r w:rsidRPr="000311CB">
              <w:rPr>
                <w:rFonts w:ascii="Consolas" w:hAnsi="Consolas" w:eastAsia="Times New Roman" w:cs="Times New Roman"/>
                <w:color w:val="9CDCFE"/>
                <w:sz w:val="21"/>
                <w:szCs w:val="21"/>
                <w:lang w:val="en-GB" w:eastAsia="en-GB"/>
              </w:rPr>
              <w:t>"mocha"</w:t>
            </w: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hAnsi="Consolas" w:eastAsia="Times New Roman" w:cs="Times New Roman"/>
                <w:color w:val="CE9178"/>
                <w:sz w:val="21"/>
                <w:szCs w:val="21"/>
                <w:lang w:val="en-GB" w:eastAsia="en-GB"/>
              </w:rPr>
              <w:t>"^7.2.0"</w:t>
            </w:r>
          </w:p>
          <w:p w:rsidRPr="000311CB" w:rsidR="000311CB" w:rsidP="000311CB" w:rsidRDefault="000311CB" w14:paraId="1A4530CD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    }</w:t>
            </w:r>
          </w:p>
          <w:p w:rsidRPr="000311CB" w:rsidR="000311CB" w:rsidP="000311CB" w:rsidRDefault="000311CB" w14:paraId="6B6DED54" w14:textId="77777777">
            <w:pPr>
              <w:shd w:val="clear" w:color="auto" w:fill="1E1E1E"/>
              <w:spacing w:line="285" w:lineRule="atLeast"/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hAnsi="Consolas" w:eastAsia="Times New Roman" w:cs="Times New Roman"/>
                <w:color w:val="D4D4D4"/>
                <w:sz w:val="21"/>
                <w:szCs w:val="21"/>
                <w:lang w:val="en-GB" w:eastAsia="en-GB"/>
              </w:rPr>
              <w:t>}</w:t>
            </w:r>
          </w:p>
          <w:p w:rsidR="000311CB" w:rsidP="000311CB" w:rsidRDefault="000311CB" w14:paraId="1E106AB6" w14:textId="77777777">
            <w:pPr>
              <w:pStyle w:val="Code"/>
              <w:ind w:left="0"/>
            </w:pPr>
          </w:p>
          <w:p w:rsidR="00375574" w:rsidP="00375574" w:rsidRDefault="00375574" w14:paraId="1A602F1E" w14:textId="3940FA0C">
            <w:pPr>
              <w:pStyle w:val="FirstParagraph"/>
            </w:pPr>
            <w:r>
              <w:t>Run (or re-run) the tests using:</w:t>
            </w:r>
          </w:p>
          <w:p w:rsidR="00375574" w:rsidP="00375574" w:rsidRDefault="00375574" w14:paraId="3AB43E30" w14:textId="77777777">
            <w:pPr>
              <w:pStyle w:val="Code"/>
            </w:pPr>
            <w:proofErr w:type="spellStart"/>
            <w:r>
              <w:t>npm</w:t>
            </w:r>
            <w:proofErr w:type="spellEnd"/>
            <w:r>
              <w:t xml:space="preserve"> run test</w:t>
            </w:r>
          </w:p>
          <w:p w:rsidR="00375574" w:rsidP="00375574" w:rsidRDefault="00375574" w14:paraId="2F560D19" w14:textId="75C6D92C">
            <w:pPr>
              <w:pStyle w:val="FirstParagraph"/>
            </w:pPr>
            <w:r>
              <w:t>Run (or re-run) the application using</w:t>
            </w:r>
          </w:p>
          <w:p w:rsidRPr="00B42DCC" w:rsidR="00375574" w:rsidP="00375574" w:rsidRDefault="00375574" w14:paraId="5C9055FA" w14:textId="2F0DEAE6">
            <w:pPr>
              <w:pStyle w:val="Code"/>
            </w:pPr>
            <w:proofErr w:type="spellStart"/>
            <w:r>
              <w:t>npm</w:t>
            </w:r>
            <w:proofErr w:type="spellEnd"/>
            <w:r>
              <w:t xml:space="preserve"> run start</w:t>
            </w:r>
          </w:p>
        </w:tc>
      </w:tr>
    </w:tbl>
    <w:p w:rsidRPr="00664111" w:rsidR="00375574" w:rsidP="00375574" w:rsidRDefault="00375574" w14:paraId="34ECE06D" w14:textId="77777777">
      <w:pPr>
        <w:pStyle w:val="FirstParagraph"/>
      </w:pPr>
    </w:p>
    <w:sectPr w:rsidRPr="00664111" w:rsidR="00375574" w:rsidSect="005D1167">
      <w:pgSz w:w="12240" w:h="15840" w:orient="portrait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16D89" w:rsidRDefault="00816D89" w14:paraId="0AC8CEA3" w14:textId="77777777">
      <w:pPr>
        <w:spacing w:after="0"/>
      </w:pPr>
      <w:r>
        <w:separator/>
      </w:r>
    </w:p>
  </w:endnote>
  <w:endnote w:type="continuationSeparator" w:id="0">
    <w:p w:rsidR="00816D89" w:rsidRDefault="00816D89" w14:paraId="66DE368B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altName w:val="Calibri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16D89" w:rsidRDefault="00816D89" w14:paraId="7FB5F94E" w14:textId="77777777">
      <w:r>
        <w:separator/>
      </w:r>
    </w:p>
  </w:footnote>
  <w:footnote w:type="continuationSeparator" w:id="0">
    <w:p w:rsidR="00816D89" w:rsidRDefault="00816D89" w14:paraId="0184C12E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67A6C0E"/>
    <w:multiLevelType w:val="multilevel"/>
    <w:tmpl w:val="B882D7D0"/>
    <w:numStyleLink w:val="Letters"/>
  </w:abstractNum>
  <w:abstractNum w:abstractNumId="1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3"/>
  </w:num>
  <w:num w:numId="21">
    <w:abstractNumId w:val="15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6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4111"/>
    <w:rsid w:val="00011C8B"/>
    <w:rsid w:val="000311CB"/>
    <w:rsid w:val="000A3173"/>
    <w:rsid w:val="000B50AA"/>
    <w:rsid w:val="00124476"/>
    <w:rsid w:val="00127387"/>
    <w:rsid w:val="001A57F4"/>
    <w:rsid w:val="00200A4B"/>
    <w:rsid w:val="00292D17"/>
    <w:rsid w:val="00331108"/>
    <w:rsid w:val="0035739A"/>
    <w:rsid w:val="00375574"/>
    <w:rsid w:val="00412D3C"/>
    <w:rsid w:val="00423EC7"/>
    <w:rsid w:val="00446522"/>
    <w:rsid w:val="004E29B3"/>
    <w:rsid w:val="004E5F31"/>
    <w:rsid w:val="0052321F"/>
    <w:rsid w:val="00582EDA"/>
    <w:rsid w:val="00590D07"/>
    <w:rsid w:val="005A105C"/>
    <w:rsid w:val="005D1167"/>
    <w:rsid w:val="00664111"/>
    <w:rsid w:val="00671F5D"/>
    <w:rsid w:val="007046EC"/>
    <w:rsid w:val="00784D58"/>
    <w:rsid w:val="00816D89"/>
    <w:rsid w:val="008D6863"/>
    <w:rsid w:val="00900ECF"/>
    <w:rsid w:val="009172BE"/>
    <w:rsid w:val="00B3281F"/>
    <w:rsid w:val="00B86B75"/>
    <w:rsid w:val="00BC48D5"/>
    <w:rsid w:val="00C36279"/>
    <w:rsid w:val="00C5537E"/>
    <w:rsid w:val="00CF3B79"/>
    <w:rsid w:val="00D35B6E"/>
    <w:rsid w:val="00DA19C6"/>
    <w:rsid w:val="00E315A3"/>
    <w:rsid w:val="00E36D40"/>
    <w:rsid w:val="00E377B6"/>
    <w:rsid w:val="00E644E4"/>
    <w:rsid w:val="00F57C43"/>
    <w:rsid w:val="72112A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3721E"/>
  <w15:docId w15:val="{70275B03-185F-41A2-B65A-824BEE339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hAnsi="Montserrat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styleId="FirstParagraph" w:customStyle="1">
    <w:name w:val="First Paragraph"/>
    <w:basedOn w:val="BodyText"/>
    <w:qFormat/>
    <w:rsid w:val="005D1167"/>
    <w:rPr>
      <w:sz w:val="20"/>
      <w:szCs w:val="20"/>
      <w:lang w:val="en-GB"/>
    </w:rPr>
  </w:style>
  <w:style w:type="paragraph" w:styleId="Compact" w:customStyle="1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hAnsi="Montserrat" w:eastAsiaTheme="majorEastAsia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/>
      <w:bCs/>
      <w:color w:val="365F91" w:themeColor="accent1" w:themeShade="BF"/>
    </w:rPr>
  </w:style>
  <w:style w:type="paragraph" w:styleId="SourceCode" w:customStyle="1">
    <w:name w:val="Source Code"/>
    <w:basedOn w:val="Compact"/>
    <w:link w:val="VerbatimChar"/>
    <w:rsid w:val="00B80800"/>
    <w:rPr>
      <w:rFonts w:ascii="Consolas" w:hAnsi="Consolas"/>
      <w:b/>
    </w:rPr>
  </w:style>
  <w:style w:type="character" w:styleId="KeywordTok" w:customStyle="1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styleId="DataTypeTok" w:customStyle="1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styleId="DecValTok" w:customStyle="1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styleId="BaseNTok" w:customStyle="1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styleId="FloatTok" w:customStyle="1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styleId="ConstantTok" w:customStyle="1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styleId="CharTok" w:customStyle="1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styleId="SpecialCharTok" w:customStyle="1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styleId="StringTok" w:customStyle="1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styleId="VerbatimStringTok" w:customStyle="1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styleId="SpecialStringTok" w:customStyle="1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styleId="ImportTok" w:customStyle="1">
    <w:name w:val="ImportTok"/>
    <w:basedOn w:val="VerbatimChar"/>
    <w:rPr>
      <w:rFonts w:ascii="Consolas" w:hAnsi="Consolas"/>
      <w:b/>
      <w:sz w:val="22"/>
      <w:szCs w:val="22"/>
    </w:rPr>
  </w:style>
  <w:style w:type="character" w:styleId="CommentTok" w:customStyle="1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styleId="DocumentationTok" w:customStyle="1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styleId="AnnotationTok" w:customStyle="1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styleId="CommentVarTok" w:customStyle="1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styleId="OtherTok" w:customStyle="1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styleId="FunctionTok" w:customStyle="1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styleId="VariableTok" w:customStyle="1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styleId="ControlFlowTok" w:customStyle="1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styleId="OperatorTok" w:customStyle="1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styleId="BuiltInTok" w:customStyle="1">
    <w:name w:val="BuiltInTok"/>
    <w:basedOn w:val="VerbatimChar"/>
    <w:rPr>
      <w:rFonts w:ascii="Consolas" w:hAnsi="Consolas"/>
      <w:b/>
      <w:sz w:val="22"/>
      <w:szCs w:val="22"/>
    </w:rPr>
  </w:style>
  <w:style w:type="character" w:styleId="ExtensionTok" w:customStyle="1">
    <w:name w:val="ExtensionTok"/>
    <w:basedOn w:val="VerbatimChar"/>
    <w:rPr>
      <w:rFonts w:ascii="Consolas" w:hAnsi="Consolas"/>
      <w:b/>
      <w:sz w:val="22"/>
      <w:szCs w:val="22"/>
    </w:rPr>
  </w:style>
  <w:style w:type="character" w:styleId="PreprocessorTok" w:customStyle="1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styleId="AttributeTok" w:customStyle="1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styleId="RegionMarkerTok" w:customStyle="1">
    <w:name w:val="RegionMarkerTok"/>
    <w:basedOn w:val="VerbatimChar"/>
    <w:rPr>
      <w:rFonts w:ascii="Consolas" w:hAnsi="Consolas"/>
      <w:b/>
      <w:sz w:val="22"/>
      <w:szCs w:val="22"/>
    </w:rPr>
  </w:style>
  <w:style w:type="character" w:styleId="InformationTok" w:customStyle="1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styleId="WarningTok" w:customStyle="1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styleId="AlertTok" w:customStyle="1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styleId="ErrorTok" w:customStyle="1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styleId="NormalTok" w:customStyle="1">
    <w:name w:val="NormalTok"/>
    <w:basedOn w:val="VerbatimChar"/>
    <w:rPr>
      <w:rFonts w:ascii="Consolas" w:hAnsi="Consolas"/>
      <w:b/>
      <w:sz w:val="22"/>
      <w:szCs w:val="22"/>
    </w:rPr>
  </w:style>
  <w:style w:type="character" w:styleId="BodyTextChar" w:customStyle="1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styleId="Letters" w:customStyle="1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styleId="HeaderChar" w:customStyle="1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styleId="FooterChar" w:customStyle="1">
    <w:name w:val="Footer Char"/>
    <w:basedOn w:val="DefaultParagraphFont"/>
    <w:link w:val="Footer"/>
    <w:rsid w:val="007046EC"/>
  </w:style>
  <w:style w:type="paragraph" w:styleId="Compact-2" w:customStyle="1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styleId="Code" w:customStyle="1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styleId="CompactChar" w:customStyle="1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styleId="Compact-2Char" w:customStyle="1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styleId="CodeChar" w:customStyle="1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  <w:style w:type="table" w:styleId="TableGrid">
    <w:name w:val="Table Grid"/>
    <w:basedOn w:val="TableNormal"/>
    <w:rsid w:val="00375574"/>
    <w:pPr>
      <w:spacing w:after="0"/>
    </w:p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7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8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Lab Document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Andrew Burgess</dc:creator>
  <keywords/>
  <lastModifiedBy>user1 .net</lastModifiedBy>
  <revision>5</revision>
  <lastPrinted>2020-10-12T11:40:00.0000000Z</lastPrinted>
  <dcterms:created xsi:type="dcterms:W3CDTF">2020-10-13T14:44:00.0000000Z</dcterms:created>
  <dcterms:modified xsi:type="dcterms:W3CDTF">2022-05-18T09:06:15.5649671Z</dcterms:modified>
</coreProperties>
</file>